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04F69" w:rsidRDefault="00F04F69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>
                <wp:simplePos x="0" y="0"/>
                <wp:positionH relativeFrom="column">
                  <wp:posOffset>52070</wp:posOffset>
                </wp:positionH>
                <wp:positionV relativeFrom="paragraph">
                  <wp:posOffset>19050</wp:posOffset>
                </wp:positionV>
                <wp:extent cx="6946265" cy="397933"/>
                <wp:effectExtent l="19050" t="19050" r="26035" b="21590"/>
                <wp:wrapTight wrapText="bothSides">
                  <wp:wrapPolygon edited="0">
                    <wp:start x="-59" y="-1035"/>
                    <wp:lineTo x="-59" y="21738"/>
                    <wp:lineTo x="21622" y="21738"/>
                    <wp:lineTo x="21622" y="-1035"/>
                    <wp:lineTo x="-59" y="-1035"/>
                  </wp:wrapPolygon>
                </wp:wrapTight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6265" cy="397933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28575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04F69" w:rsidRDefault="00F04F69" w:rsidP="00F04F69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center" w:pos="5103"/>
                                <w:tab w:val="right" w:pos="11057"/>
                              </w:tabs>
                              <w:spacing w:before="120" w:after="120"/>
                            </w:pP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Report date: March 17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  <w:t>Correlation Analysis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  <w:t xml:space="preserve">Normalization method: </w:t>
                            </w:r>
                            <w:r w:rsidR="00A9464C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L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og</w:t>
                            </w:r>
                            <w:r w:rsidR="00A9464C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6" o:spid="_x0000_s1026" style="position:absolute;left:0;text-align:left;margin-left:4.1pt;margin-top:1.5pt;width:546.95pt;height:31.35pt;z-index:-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" fillcolor="#deeaf6 [660]" strokecolor="#4472c4 [3208]" strokeweight="2.25pt">
                <v:textbox>
                  <w:txbxContent>
                    <w:p w:rsidR="00F04F69" w:rsidRDefault="00F04F69" w:rsidP="00F04F69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center" w:pos="5103"/>
                          <w:tab w:val="right" w:pos="11057"/>
                        </w:tabs>
                        <w:spacing w:before="120" w:after="120"/>
                      </w:pP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Report date: March 17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  <w:t>Correlation Analysis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  <w:t xml:space="preserve">Normalization method: </w:t>
                      </w:r>
                      <w:r w:rsidR="00A9464C"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L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og</w:t>
                      </w:r>
                      <w:r w:rsidR="00A9464C"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2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F04F69" w:rsidRDefault="00F04F69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B5244" w:rsidRPr="00EF49A1" w:rsidRDefault="00CB5244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 xml:space="preserve">Correlation method: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CB5244" w:rsidRPr="00EF49A1" w:rsidRDefault="00845D24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6AD5F014" wp14:editId="2269F636">
            <wp:extent cx="3297555" cy="32238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4F69" w:rsidRDefault="00F04F69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064D6" w:rsidRDefault="00C064D6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064D6" w:rsidRPr="00EF49A1" w:rsidRDefault="00C064D6" w:rsidP="00C064D6">
      <w:pPr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 xml:space="preserve">Correlation method: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C064D6" w:rsidRPr="00EF49A1" w:rsidRDefault="00845D24" w:rsidP="00C064D6">
      <w:pPr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613B5C92" wp14:editId="6D1286EA">
            <wp:extent cx="3297555" cy="3235960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23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64D6" w:rsidRDefault="00C064D6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064D6" w:rsidRDefault="00C064D6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116D5" w:rsidRDefault="00A116D5" w:rsidP="00845D24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A116D5">
        <w:rPr>
          <w:rFonts w:asciiTheme="minorBidi" w:hAnsiTheme="minorBidi"/>
          <w:b/>
          <w:bCs/>
          <w:noProof/>
          <w:sz w:val="20"/>
          <w:szCs w:val="20"/>
        </w:rPr>
        <w:t>Cluster</w:t>
      </w:r>
      <w:r w:rsidR="00845D24">
        <w:rPr>
          <w:rFonts w:asciiTheme="minorBidi" w:hAnsiTheme="minorBidi"/>
          <w:b/>
          <w:bCs/>
          <w:noProof/>
          <w:sz w:val="20"/>
          <w:szCs w:val="20"/>
        </w:rPr>
        <w:t>ing</w:t>
      </w:r>
    </w:p>
    <w:p w:rsidR="00F04F69" w:rsidRPr="00A116D5" w:rsidRDefault="00F04F69" w:rsidP="00845D24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0201A" w:rsidRDefault="0040201A" w:rsidP="00A116D5">
      <w:pPr>
        <w:jc w:val="center"/>
        <w:rPr>
          <w:noProof/>
        </w:rPr>
      </w:pPr>
    </w:p>
    <w:p w:rsidR="00A116D5" w:rsidRDefault="00845D24" w:rsidP="00A116D5">
      <w:pPr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01D04CF4" wp14:editId="75C3B133">
            <wp:extent cx="3260035" cy="286258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428" t="580" r="683" b="1413"/>
                    <a:stretch/>
                  </pic:blipFill>
                  <pic:spPr bwMode="auto">
                    <a:xfrm>
                      <a:off x="0" y="0"/>
                      <a:ext cx="3260940" cy="28633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04F69" w:rsidRDefault="00F04F69" w:rsidP="00A116D5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F04F69" w:rsidRDefault="00F04F69" w:rsidP="00A116D5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F04F69" w:rsidRDefault="00F04F69" w:rsidP="00F04F69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F04F69" w:rsidRPr="00A116D5" w:rsidRDefault="00F04F69" w:rsidP="00F04F69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F04F69" w:rsidRDefault="00F04F69" w:rsidP="00A116D5">
      <w:pPr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6A856FB6" wp14:editId="202702D5">
            <wp:extent cx="3297555" cy="2680335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2680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65F055E6" wp14:editId="501C33F7">
                <wp:simplePos x="0" y="0"/>
                <wp:positionH relativeFrom="column">
                  <wp:posOffset>52331</wp:posOffset>
                </wp:positionH>
                <wp:positionV relativeFrom="paragraph">
                  <wp:posOffset>19573</wp:posOffset>
                </wp:positionV>
                <wp:extent cx="6946265" cy="397933"/>
                <wp:effectExtent l="19050" t="19050" r="26035" b="21590"/>
                <wp:wrapTight wrapText="bothSides">
                  <wp:wrapPolygon edited="0">
                    <wp:start x="-59" y="-1035"/>
                    <wp:lineTo x="-59" y="21738"/>
                    <wp:lineTo x="21622" y="21738"/>
                    <wp:lineTo x="21622" y="-1035"/>
                    <wp:lineTo x="-59" y="-1035"/>
                  </wp:wrapPolygon>
                </wp:wrapTight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6265" cy="397933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28575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9464C" w:rsidRDefault="00A9464C" w:rsidP="00A9464C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center" w:pos="5103"/>
                                <w:tab w:val="right" w:pos="11057"/>
                              </w:tabs>
                              <w:spacing w:before="120" w:after="120"/>
                            </w:pP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Report date: March 17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  <w:t>Correlation Analysis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  <w:t xml:space="preserve">Normalization method: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rlo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F055E6" id="Rectangle 10" o:spid="_x0000_s1027" style="position:absolute;left:0;text-align:left;margin-left:4.1pt;margin-top:1.55pt;width:546.95pt;height:31.35pt;z-index:-25163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" fillcolor="#deeaf6 [660]" strokecolor="#4472c4 [3208]" strokeweight="2.25pt">
                <v:textbox>
                  <w:txbxContent>
                    <w:p w:rsidR="00A9464C" w:rsidRDefault="00A9464C" w:rsidP="00A9464C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center" w:pos="5103"/>
                          <w:tab w:val="right" w:pos="11057"/>
                        </w:tabs>
                        <w:spacing w:before="120" w:after="120"/>
                      </w:pP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Report date: March 17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  <w:t>Correlation Analysis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  <w:t xml:space="preserve">Normalization method: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rlog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Pr="00EF49A1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 xml:space="preserve">Correlation method: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A9464C" w:rsidRPr="00EF49A1" w:rsidRDefault="009B20F1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14A7827E" wp14:editId="1DFED0C6">
            <wp:extent cx="3297555" cy="3415665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415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Pr="00EF49A1" w:rsidRDefault="00A9464C" w:rsidP="00A9464C">
      <w:pPr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 xml:space="preserve">Correlation method: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A9464C" w:rsidRPr="00EF49A1" w:rsidRDefault="009B20F1" w:rsidP="00A9464C">
      <w:pPr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3A636F64" wp14:editId="69F74C68">
            <wp:extent cx="3297555" cy="3368675"/>
            <wp:effectExtent l="0" t="0" r="0" b="317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36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A116D5">
        <w:rPr>
          <w:rFonts w:asciiTheme="minorBidi" w:hAnsiTheme="minorBidi"/>
          <w:b/>
          <w:bCs/>
          <w:noProof/>
          <w:sz w:val="20"/>
          <w:szCs w:val="20"/>
        </w:rPr>
        <w:t>Cluster</w:t>
      </w:r>
      <w:r>
        <w:rPr>
          <w:rFonts w:asciiTheme="minorBidi" w:hAnsiTheme="minorBidi"/>
          <w:b/>
          <w:bCs/>
          <w:noProof/>
          <w:sz w:val="20"/>
          <w:szCs w:val="20"/>
        </w:rPr>
        <w:t>ing</w:t>
      </w:r>
    </w:p>
    <w:p w:rsidR="00E1013B" w:rsidRDefault="00E1013B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Default="008B741C" w:rsidP="00A9464C">
      <w:pPr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1255D726" wp14:editId="5AD1AE89">
            <wp:extent cx="3277799" cy="309499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599" r="1"/>
                    <a:stretch/>
                  </pic:blipFill>
                  <pic:spPr bwMode="auto">
                    <a:xfrm>
                      <a:off x="0" y="0"/>
                      <a:ext cx="3277799" cy="30949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9464C" w:rsidRDefault="00A9464C" w:rsidP="00A9464C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A9464C" w:rsidRDefault="00A9464C" w:rsidP="00A9464C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2505DD" w:rsidRDefault="002505DD" w:rsidP="00A9464C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E1013B" w:rsidRDefault="00E1013B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Default="009B20F1" w:rsidP="00A9464C">
      <w:pPr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5725A9B4" wp14:editId="743A3C4A">
            <wp:extent cx="3297555" cy="250317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2503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79744" behindDoc="1" locked="0" layoutInCell="1" allowOverlap="1" wp14:anchorId="65F055E6" wp14:editId="501C33F7">
                <wp:simplePos x="0" y="0"/>
                <wp:positionH relativeFrom="column">
                  <wp:posOffset>52331</wp:posOffset>
                </wp:positionH>
                <wp:positionV relativeFrom="paragraph">
                  <wp:posOffset>19573</wp:posOffset>
                </wp:positionV>
                <wp:extent cx="6946265" cy="397933"/>
                <wp:effectExtent l="19050" t="19050" r="26035" b="21590"/>
                <wp:wrapTight wrapText="bothSides">
                  <wp:wrapPolygon edited="0">
                    <wp:start x="-59" y="-1035"/>
                    <wp:lineTo x="-59" y="21738"/>
                    <wp:lineTo x="21622" y="21738"/>
                    <wp:lineTo x="21622" y="-1035"/>
                    <wp:lineTo x="-59" y="-1035"/>
                  </wp:wrapPolygon>
                </wp:wrapTight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6265" cy="397933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28575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9464C" w:rsidRDefault="00A9464C" w:rsidP="009B20F1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center" w:pos="5103"/>
                                <w:tab w:val="right" w:pos="11057"/>
                              </w:tabs>
                              <w:spacing w:before="120" w:after="120"/>
                            </w:pP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Report date: March 17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  <w:t>Correlation Analysis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  <w:t xml:space="preserve">Normalization method: </w:t>
                            </w:r>
                            <w:r w:rsidR="009B20F1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v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F055E6" id="Rectangle 19" o:spid="_x0000_s1028" style="position:absolute;left:0;text-align:left;margin-left:4.1pt;margin-top:1.55pt;width:546.95pt;height:31.35pt;z-index:-251636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" fillcolor="#deeaf6 [660]" strokecolor="#4472c4 [3208]" strokeweight="2.25pt">
                <v:textbox>
                  <w:txbxContent>
                    <w:p w:rsidR="00A9464C" w:rsidRDefault="00A9464C" w:rsidP="009B20F1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center" w:pos="5103"/>
                          <w:tab w:val="right" w:pos="11057"/>
                        </w:tabs>
                        <w:spacing w:before="120" w:after="120"/>
                      </w:pP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Report date: March 17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  <w:t>Correlation Analysis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  <w:t xml:space="preserve">Normalization method: </w:t>
                      </w:r>
                      <w:r w:rsidR="009B20F1"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vst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Pr="00EF49A1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 xml:space="preserve">Correlation method: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A9464C" w:rsidRPr="00EF49A1" w:rsidRDefault="0040201A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4F74CE4F" wp14:editId="65C5FC50">
            <wp:extent cx="3297555" cy="3297555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29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Pr="00EF49A1" w:rsidRDefault="00A9464C" w:rsidP="00A9464C">
      <w:pPr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 xml:space="preserve">Correlation method: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A9464C" w:rsidRPr="00EF49A1" w:rsidRDefault="0040201A" w:rsidP="00A9464C">
      <w:pPr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4AA7C65A" wp14:editId="31C0AF54">
            <wp:extent cx="3297555" cy="3343275"/>
            <wp:effectExtent l="0" t="0" r="0" b="952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1013B" w:rsidRDefault="00E1013B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A116D5">
        <w:rPr>
          <w:rFonts w:asciiTheme="minorBidi" w:hAnsiTheme="minorBidi"/>
          <w:b/>
          <w:bCs/>
          <w:noProof/>
          <w:sz w:val="20"/>
          <w:szCs w:val="20"/>
        </w:rPr>
        <w:t>Cluster</w:t>
      </w:r>
      <w:r>
        <w:rPr>
          <w:rFonts w:asciiTheme="minorBidi" w:hAnsiTheme="minorBidi"/>
          <w:b/>
          <w:bCs/>
          <w:noProof/>
          <w:sz w:val="20"/>
          <w:szCs w:val="20"/>
        </w:rPr>
        <w:t>ing</w:t>
      </w:r>
    </w:p>
    <w:p w:rsidR="00E1013B" w:rsidRDefault="00E1013B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Pr="00A116D5" w:rsidRDefault="0040201A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189F4657" wp14:editId="540496D0">
            <wp:extent cx="3297555" cy="307340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07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64C" w:rsidRDefault="00A9464C" w:rsidP="00A9464C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A9464C" w:rsidRDefault="00A9464C" w:rsidP="00A9464C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2505DD" w:rsidRDefault="002505DD" w:rsidP="00A9464C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E1013B" w:rsidRDefault="00E1013B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Pr="00A116D5" w:rsidRDefault="0040201A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6C9299CB" wp14:editId="3D7318E9">
            <wp:extent cx="3297555" cy="2357755"/>
            <wp:effectExtent l="0" t="0" r="0" b="444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2357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64C" w:rsidRDefault="00A9464C" w:rsidP="00A9464C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D05E5D" w:rsidRDefault="00D05E5D" w:rsidP="000E236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D05E5D" w:rsidRDefault="00D05E5D" w:rsidP="000E236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81792" behindDoc="1" locked="0" layoutInCell="1" allowOverlap="1" wp14:anchorId="1234B5AC" wp14:editId="0B2A3C3D">
                <wp:simplePos x="0" y="0"/>
                <wp:positionH relativeFrom="column">
                  <wp:posOffset>104140</wp:posOffset>
                </wp:positionH>
                <wp:positionV relativeFrom="paragraph">
                  <wp:posOffset>94449</wp:posOffset>
                </wp:positionV>
                <wp:extent cx="6946265" cy="397933"/>
                <wp:effectExtent l="19050" t="19050" r="26035" b="21590"/>
                <wp:wrapTight wrapText="bothSides">
                  <wp:wrapPolygon edited="0">
                    <wp:start x="-59" y="-1035"/>
                    <wp:lineTo x="-59" y="21738"/>
                    <wp:lineTo x="21622" y="21738"/>
                    <wp:lineTo x="21622" y="-1035"/>
                    <wp:lineTo x="-59" y="-1035"/>
                  </wp:wrapPolygon>
                </wp:wrapTight>
                <wp:docPr id="56" name="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6265" cy="397933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28575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0201A" w:rsidRDefault="0040201A" w:rsidP="0040201A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center" w:pos="5103"/>
                                <w:tab w:val="right" w:pos="11057"/>
                              </w:tabs>
                              <w:spacing w:before="120" w:after="120"/>
                            </w:pP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Report date: March 17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  <w:t>Correlation Analysis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 w:rsidRPr="0040201A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No Normalization (Real Count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34B5AC" id="Rectangle 56" o:spid="_x0000_s1029" style="position:absolute;left:0;text-align:left;margin-left:8.2pt;margin-top:7.45pt;width:546.95pt;height:31.35pt;z-index:-251634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" fillcolor="#deeaf6 [660]" strokecolor="#4472c4 [3208]" strokeweight="2.25pt">
                <v:textbox>
                  <w:txbxContent>
                    <w:p w:rsidR="0040201A" w:rsidRDefault="0040201A" w:rsidP="0040201A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center" w:pos="5103"/>
                          <w:tab w:val="right" w:pos="11057"/>
                        </w:tabs>
                        <w:spacing w:before="120" w:after="120"/>
                      </w:pP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Report date: March 17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  <w:t>Correlation Analysis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</w:r>
                      <w:r w:rsidRPr="0040201A"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No Normalization (Real Counts)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A9464C" w:rsidRDefault="00A9464C" w:rsidP="000E236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Pr="00EF49A1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 xml:space="preserve">Correlation method: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A9464C" w:rsidRDefault="00E1013B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4ABA5A7A" wp14:editId="42D3E86F">
            <wp:extent cx="3037740" cy="3074594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051648" cy="3088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5E5D" w:rsidRDefault="00D05E5D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D05E5D" w:rsidRDefault="00D05E5D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D05E5D" w:rsidRPr="00EF49A1" w:rsidRDefault="00D05E5D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Pr="00EF49A1" w:rsidRDefault="00A9464C" w:rsidP="00A9464C">
      <w:pPr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 xml:space="preserve">Correlation method: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A9464C" w:rsidRDefault="00E1013B" w:rsidP="00A9464C">
      <w:pPr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69A94680" wp14:editId="42877E8B">
            <wp:extent cx="2865938" cy="2842759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875902" cy="2852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2360" w:rsidRDefault="000E2360" w:rsidP="00A9464C">
      <w:pPr>
        <w:jc w:val="center"/>
        <w:rPr>
          <w:rFonts w:asciiTheme="minorBidi" w:hAnsiTheme="minorBidi"/>
          <w:b/>
          <w:bCs/>
          <w:sz w:val="20"/>
          <w:szCs w:val="20"/>
        </w:rPr>
      </w:pPr>
    </w:p>
    <w:p w:rsidR="00D05E5D" w:rsidRDefault="00D05E5D" w:rsidP="00A9464C">
      <w:pPr>
        <w:jc w:val="center"/>
        <w:rPr>
          <w:rFonts w:asciiTheme="minorBidi" w:hAnsiTheme="minorBidi"/>
          <w:b/>
          <w:bCs/>
          <w:sz w:val="20"/>
          <w:szCs w:val="20"/>
        </w:rPr>
      </w:pPr>
    </w:p>
    <w:p w:rsidR="00D05E5D" w:rsidRDefault="00D05E5D" w:rsidP="00A9464C">
      <w:pPr>
        <w:jc w:val="center"/>
        <w:rPr>
          <w:rFonts w:asciiTheme="minorBidi" w:hAnsiTheme="minorBidi"/>
          <w:b/>
          <w:bCs/>
          <w:sz w:val="20"/>
          <w:szCs w:val="20"/>
        </w:rPr>
      </w:pPr>
    </w:p>
    <w:p w:rsidR="00D05E5D" w:rsidRPr="00EF49A1" w:rsidRDefault="00D05E5D" w:rsidP="00A9464C">
      <w:pPr>
        <w:jc w:val="center"/>
        <w:rPr>
          <w:rFonts w:asciiTheme="minorBidi" w:hAnsiTheme="minorBidi"/>
          <w:b/>
          <w:bCs/>
          <w:sz w:val="20"/>
          <w:szCs w:val="20"/>
        </w:rPr>
      </w:pP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A116D5">
        <w:rPr>
          <w:rFonts w:asciiTheme="minorBidi" w:hAnsiTheme="minorBidi"/>
          <w:b/>
          <w:bCs/>
          <w:noProof/>
          <w:sz w:val="20"/>
          <w:szCs w:val="20"/>
        </w:rPr>
        <w:t>Cluster</w:t>
      </w:r>
      <w:r>
        <w:rPr>
          <w:rFonts w:asciiTheme="minorBidi" w:hAnsiTheme="minorBidi"/>
          <w:b/>
          <w:bCs/>
          <w:noProof/>
          <w:sz w:val="20"/>
          <w:szCs w:val="20"/>
        </w:rPr>
        <w:t>ing</w:t>
      </w:r>
    </w:p>
    <w:p w:rsidR="00A9464C" w:rsidRPr="00A116D5" w:rsidRDefault="0040201A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36E51804" wp14:editId="01CBA895">
            <wp:extent cx="3043909" cy="2797132"/>
            <wp:effectExtent l="0" t="0" r="4445" b="381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365" t="594"/>
                    <a:stretch/>
                  </pic:blipFill>
                  <pic:spPr bwMode="auto">
                    <a:xfrm>
                      <a:off x="0" y="0"/>
                      <a:ext cx="3051894" cy="28044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9464C" w:rsidRDefault="00A9464C" w:rsidP="00A9464C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D05E5D" w:rsidRDefault="00D05E5D" w:rsidP="00A9464C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D05E5D" w:rsidRDefault="00D05E5D" w:rsidP="00A9464C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D05E5D" w:rsidRDefault="00D05E5D" w:rsidP="00A9464C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D05E5D" w:rsidRDefault="00D05E5D" w:rsidP="00A9464C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A9464C" w:rsidRPr="00A116D5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0201A" w:rsidRDefault="00E1013B" w:rsidP="000E2360">
      <w:pPr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1EB6B2F1" wp14:editId="0D3063B3">
            <wp:extent cx="3297555" cy="2323465"/>
            <wp:effectExtent l="0" t="0" r="0" b="63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2323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5E5D" w:rsidRDefault="00D05E5D" w:rsidP="000E2360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D05E5D" w:rsidRDefault="00D05E5D" w:rsidP="000E2360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595B66" w:rsidRDefault="00595B66" w:rsidP="00A116D5">
      <w:pPr>
        <w:jc w:val="center"/>
        <w:rPr>
          <w:rFonts w:asciiTheme="minorBidi" w:hAnsiTheme="minorBidi"/>
          <w:noProof/>
          <w:sz w:val="20"/>
          <w:szCs w:val="20"/>
        </w:rPr>
        <w:sectPr w:rsidR="00595B66" w:rsidSect="00A9464C">
          <w:footerReference w:type="default" r:id="rId22"/>
          <w:pgSz w:w="12240" w:h="15840"/>
          <w:pgMar w:top="567" w:right="567" w:bottom="567" w:left="567" w:header="720" w:footer="720" w:gutter="0"/>
          <w:cols w:num="2" w:space="720"/>
          <w:docGrid w:linePitch="360"/>
        </w:sectPr>
      </w:pPr>
    </w:p>
    <w:p w:rsidR="000E2360" w:rsidRPr="000E2360" w:rsidRDefault="000E2360" w:rsidP="000E2360">
      <w:pPr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2505DD">
        <w:rPr>
          <w:rFonts w:asciiTheme="minorBidi" w:hAnsiTheme="minorBidi"/>
          <w:b/>
          <w:bCs/>
          <w:noProof/>
          <w:color w:val="0000FF"/>
          <w:sz w:val="28"/>
          <w:szCs w:val="28"/>
        </w:rPr>
        <w:lastRenderedPageBreak/>
        <w:t>Dsicusion</w:t>
      </w:r>
      <w:r w:rsidRPr="000E2360">
        <w:rPr>
          <w:rFonts w:asciiTheme="minorBidi" w:hAnsiTheme="minorBidi"/>
          <w:b/>
          <w:bCs/>
          <w:noProof/>
          <w:color w:val="0000FF"/>
          <w:sz w:val="24"/>
          <w:szCs w:val="24"/>
        </w:rPr>
        <w:t>:</w:t>
      </w:r>
    </w:p>
    <w:p w:rsidR="00D05E5D" w:rsidRDefault="00261614" w:rsidP="00D05E5D">
      <w:pPr>
        <w:jc w:val="both"/>
        <w:rPr>
          <w:rFonts w:asciiTheme="minorBidi" w:hAnsiTheme="minorBidi"/>
          <w:noProof/>
        </w:rPr>
      </w:pPr>
      <w:r w:rsidRPr="000E2360">
        <w:rPr>
          <w:rFonts w:asciiTheme="minorBidi" w:hAnsiTheme="minorBidi"/>
          <w:noProof/>
        </w:rPr>
        <w:t xml:space="preserve">Based on the Clustering and Heatmap figures, I found that, two genes </w:t>
      </w:r>
      <w:r w:rsidRPr="000E2360">
        <w:rPr>
          <w:rFonts w:asciiTheme="minorBidi" w:hAnsiTheme="minorBidi"/>
          <w:b/>
          <w:bCs/>
          <w:noProof/>
        </w:rPr>
        <w:t>PTPRB</w:t>
      </w:r>
      <w:r w:rsidRPr="000E2360">
        <w:rPr>
          <w:rFonts w:asciiTheme="minorBidi" w:hAnsiTheme="minorBidi"/>
          <w:noProof/>
        </w:rPr>
        <w:t xml:space="preserve"> and </w:t>
      </w:r>
      <w:r w:rsidRPr="000E2360">
        <w:rPr>
          <w:rFonts w:asciiTheme="minorBidi" w:hAnsiTheme="minorBidi"/>
          <w:b/>
          <w:bCs/>
          <w:noProof/>
        </w:rPr>
        <w:t>TEK</w:t>
      </w:r>
      <w:r w:rsidRPr="000E2360">
        <w:rPr>
          <w:rFonts w:asciiTheme="minorBidi" w:hAnsiTheme="minorBidi"/>
          <w:noProof/>
        </w:rPr>
        <w:t xml:space="preserve"> </w:t>
      </w:r>
      <w:r w:rsidR="000E2360">
        <w:rPr>
          <w:rFonts w:asciiTheme="minorBidi" w:hAnsiTheme="minorBidi"/>
          <w:noProof/>
        </w:rPr>
        <w:t>act similarly</w:t>
      </w:r>
      <w:r w:rsidRPr="000E2360">
        <w:rPr>
          <w:rFonts w:asciiTheme="minorBidi" w:hAnsiTheme="minorBidi"/>
          <w:noProof/>
        </w:rPr>
        <w:t xml:space="preserve">. They have negative correlation with </w:t>
      </w:r>
      <w:r w:rsidRPr="000E2360">
        <w:rPr>
          <w:rFonts w:asciiTheme="minorBidi" w:hAnsiTheme="minorBidi"/>
          <w:b/>
          <w:bCs/>
          <w:noProof/>
        </w:rPr>
        <w:t>IOP</w:t>
      </w:r>
      <w:r w:rsidRPr="000E2360">
        <w:rPr>
          <w:rFonts w:asciiTheme="minorBidi" w:hAnsiTheme="minorBidi"/>
          <w:noProof/>
        </w:rPr>
        <w:t xml:space="preserve"> and </w:t>
      </w:r>
      <w:r w:rsidRPr="000E2360">
        <w:rPr>
          <w:rFonts w:asciiTheme="minorBidi" w:hAnsiTheme="minorBidi"/>
          <w:b/>
          <w:bCs/>
          <w:noProof/>
        </w:rPr>
        <w:t>ANGPT2</w:t>
      </w:r>
      <w:r w:rsidRPr="000E2360">
        <w:rPr>
          <w:rFonts w:asciiTheme="minorBidi" w:hAnsiTheme="minorBidi"/>
          <w:noProof/>
        </w:rPr>
        <w:t xml:space="preserve">. Also, </w:t>
      </w:r>
      <w:r w:rsidRPr="000E2360">
        <w:rPr>
          <w:rFonts w:asciiTheme="minorBidi" w:hAnsiTheme="minorBidi"/>
          <w:b/>
          <w:bCs/>
          <w:noProof/>
        </w:rPr>
        <w:t>IOP</w:t>
      </w:r>
      <w:r w:rsidRPr="000E2360">
        <w:rPr>
          <w:rFonts w:asciiTheme="minorBidi" w:hAnsiTheme="minorBidi"/>
          <w:noProof/>
        </w:rPr>
        <w:t xml:space="preserve"> has a weak positive correlation with </w:t>
      </w:r>
      <w:r w:rsidRPr="000E2360">
        <w:rPr>
          <w:rFonts w:asciiTheme="minorBidi" w:hAnsiTheme="minorBidi"/>
          <w:b/>
          <w:bCs/>
          <w:noProof/>
        </w:rPr>
        <w:t>ANGPT2</w:t>
      </w:r>
      <w:r w:rsidRPr="000E2360">
        <w:rPr>
          <w:rFonts w:asciiTheme="minorBidi" w:hAnsiTheme="minorBidi"/>
          <w:noProof/>
        </w:rPr>
        <w:t>. Comp</w:t>
      </w:r>
      <w:r w:rsidR="000E2360" w:rsidRPr="000E2360">
        <w:rPr>
          <w:rFonts w:asciiTheme="minorBidi" w:hAnsiTheme="minorBidi"/>
          <w:noProof/>
        </w:rPr>
        <w:t>are three normalization methods:</w:t>
      </w:r>
      <w:r w:rsidRPr="000E2360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Log2</w:t>
      </w:r>
      <w:r w:rsidR="000E2360" w:rsidRPr="000E2360">
        <w:rPr>
          <w:rFonts w:asciiTheme="minorBidi" w:hAnsiTheme="minorBidi"/>
          <w:noProof/>
        </w:rPr>
        <w:t xml:space="preserve"> (Log2 Normalized Counts Transformation)</w:t>
      </w:r>
      <w:r w:rsidRPr="000E2360">
        <w:rPr>
          <w:rFonts w:asciiTheme="minorBidi" w:hAnsiTheme="minorBidi"/>
          <w:noProof/>
        </w:rPr>
        <w:t xml:space="preserve">, </w:t>
      </w:r>
      <w:r w:rsidRPr="000E2360">
        <w:rPr>
          <w:rFonts w:asciiTheme="minorBidi" w:hAnsiTheme="minorBidi"/>
          <w:b/>
          <w:bCs/>
          <w:noProof/>
        </w:rPr>
        <w:t>rlog</w:t>
      </w:r>
      <w:r w:rsidR="000E2360" w:rsidRPr="000E2360">
        <w:rPr>
          <w:rFonts w:asciiTheme="minorBidi" w:hAnsiTheme="minorBidi"/>
          <w:noProof/>
        </w:rPr>
        <w:t xml:space="preserve"> (Regularized Log Transformation)</w:t>
      </w:r>
      <w:r w:rsidRPr="000E2360">
        <w:rPr>
          <w:rFonts w:asciiTheme="minorBidi" w:hAnsiTheme="minorBidi"/>
          <w:noProof/>
        </w:rPr>
        <w:t xml:space="preserve">, and </w:t>
      </w:r>
      <w:r w:rsidRPr="000E2360">
        <w:rPr>
          <w:rFonts w:asciiTheme="minorBidi" w:hAnsiTheme="minorBidi"/>
          <w:b/>
          <w:bCs/>
          <w:noProof/>
        </w:rPr>
        <w:t>vst</w:t>
      </w:r>
      <w:r w:rsidR="000E2360" w:rsidRPr="000E2360">
        <w:rPr>
          <w:rFonts w:asciiTheme="minorBidi" w:hAnsiTheme="minorBidi"/>
          <w:noProof/>
        </w:rPr>
        <w:t xml:space="preserve"> (Variance Stabilizing Transformation), </w:t>
      </w:r>
      <w:r w:rsidR="000E2360">
        <w:rPr>
          <w:rFonts w:asciiTheme="minorBidi" w:hAnsiTheme="minorBidi"/>
          <w:noProof/>
        </w:rPr>
        <w:t xml:space="preserve">and </w:t>
      </w:r>
      <w:r w:rsidR="000E2360" w:rsidRPr="000E2360">
        <w:rPr>
          <w:rFonts w:asciiTheme="minorBidi" w:hAnsiTheme="minorBidi"/>
          <w:noProof/>
        </w:rPr>
        <w:t>based on the distribution plot</w:t>
      </w:r>
      <w:r w:rsidR="000E2360">
        <w:rPr>
          <w:rFonts w:asciiTheme="minorBidi" w:hAnsiTheme="minorBidi"/>
          <w:noProof/>
        </w:rPr>
        <w:t>s</w:t>
      </w:r>
      <w:r w:rsidR="000E2360" w:rsidRPr="000E2360">
        <w:rPr>
          <w:rFonts w:asciiTheme="minorBidi" w:hAnsiTheme="minorBidi"/>
          <w:noProof/>
        </w:rPr>
        <w:t xml:space="preserve"> of three genes, </w:t>
      </w:r>
      <w:r w:rsidR="000E2360">
        <w:rPr>
          <w:rFonts w:asciiTheme="minorBidi" w:hAnsiTheme="minorBidi"/>
          <w:noProof/>
        </w:rPr>
        <w:t xml:space="preserve">it </w:t>
      </w:r>
      <w:r w:rsidR="000E2360" w:rsidRPr="000E2360">
        <w:rPr>
          <w:rFonts w:asciiTheme="minorBidi" w:hAnsiTheme="minorBidi"/>
          <w:noProof/>
        </w:rPr>
        <w:t xml:space="preserve">shows that </w:t>
      </w:r>
      <w:r w:rsidR="000E2360" w:rsidRPr="000E2360">
        <w:rPr>
          <w:rFonts w:asciiTheme="minorBidi" w:hAnsiTheme="minorBidi"/>
          <w:b/>
          <w:bCs/>
          <w:noProof/>
        </w:rPr>
        <w:t>rlog</w:t>
      </w:r>
      <w:r w:rsidR="000E2360" w:rsidRPr="000E2360">
        <w:rPr>
          <w:rFonts w:asciiTheme="minorBidi" w:hAnsiTheme="minorBidi"/>
          <w:noProof/>
        </w:rPr>
        <w:t xml:space="preserve"> normalization gives good performance for our analysis in this step. Therefore, I considere </w:t>
      </w:r>
      <w:r w:rsidR="000E2360" w:rsidRPr="000E2360">
        <w:rPr>
          <w:rFonts w:asciiTheme="minorBidi" w:hAnsiTheme="minorBidi"/>
          <w:b/>
          <w:bCs/>
          <w:noProof/>
        </w:rPr>
        <w:t>rlog</w:t>
      </w:r>
      <w:r w:rsidR="000E2360" w:rsidRPr="000E2360">
        <w:rPr>
          <w:rFonts w:asciiTheme="minorBidi" w:hAnsiTheme="minorBidi"/>
          <w:noProof/>
        </w:rPr>
        <w:t xml:space="preserve"> function as a normalization method for next analysis.</w:t>
      </w:r>
      <w:r w:rsidR="00787846">
        <w:rPr>
          <w:rFonts w:asciiTheme="minorBidi" w:hAnsiTheme="minorBidi"/>
          <w:noProof/>
        </w:rPr>
        <w:t xml:space="preserve"> </w:t>
      </w:r>
    </w:p>
    <w:p w:rsidR="00116C03" w:rsidRDefault="00787846" w:rsidP="000978CB">
      <w:pPr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Also, between pearson </w:t>
      </w:r>
      <w:r>
        <w:rPr>
          <w:rFonts w:asciiTheme="minorBidi" w:hAnsiTheme="minorBidi"/>
          <w:noProof/>
        </w:rPr>
        <w:t xml:space="preserve">(linear correlation) </w:t>
      </w:r>
      <w:r>
        <w:rPr>
          <w:rFonts w:asciiTheme="minorBidi" w:hAnsiTheme="minorBidi"/>
          <w:noProof/>
        </w:rPr>
        <w:t xml:space="preserve">method and speaman </w:t>
      </w:r>
      <w:r w:rsidR="00D05E5D">
        <w:rPr>
          <w:rFonts w:asciiTheme="minorBidi" w:hAnsiTheme="minorBidi"/>
          <w:noProof/>
        </w:rPr>
        <w:t>(linear-</w:t>
      </w:r>
      <w:r>
        <w:rPr>
          <w:rFonts w:asciiTheme="minorBidi" w:hAnsiTheme="minorBidi"/>
          <w:noProof/>
        </w:rPr>
        <w:t>skewed correlation) method, I found that</w:t>
      </w:r>
      <w:r w:rsidR="00D05E5D">
        <w:rPr>
          <w:rFonts w:asciiTheme="minorBidi" w:hAnsiTheme="minorBidi"/>
          <w:noProof/>
        </w:rPr>
        <w:t xml:space="preserve"> the probability density function of </w:t>
      </w:r>
      <w:r w:rsidR="00D05E5D" w:rsidRPr="000978CB">
        <w:rPr>
          <w:rFonts w:asciiTheme="minorBidi" w:hAnsiTheme="minorBidi"/>
          <w:noProof/>
          <w:color w:val="FFC000"/>
        </w:rPr>
        <w:t xml:space="preserve">TEK </w:t>
      </w:r>
      <w:r w:rsidR="00D05E5D">
        <w:rPr>
          <w:rFonts w:asciiTheme="minorBidi" w:hAnsiTheme="minorBidi"/>
          <w:noProof/>
        </w:rPr>
        <w:t xml:space="preserve">(yellow) is between </w:t>
      </w:r>
      <w:r w:rsidR="00D05E5D" w:rsidRPr="000978CB">
        <w:rPr>
          <w:rFonts w:asciiTheme="minorBidi" w:hAnsiTheme="minorBidi"/>
          <w:noProof/>
          <w:color w:val="FF0000"/>
        </w:rPr>
        <w:t xml:space="preserve">ANGPT2 </w:t>
      </w:r>
      <w:r w:rsidR="00D05E5D">
        <w:rPr>
          <w:rFonts w:asciiTheme="minorBidi" w:hAnsiTheme="minorBidi"/>
          <w:noProof/>
        </w:rPr>
        <w:t xml:space="preserve">(red) and </w:t>
      </w:r>
      <w:r w:rsidR="00D05E5D" w:rsidRPr="000978CB">
        <w:rPr>
          <w:rFonts w:asciiTheme="minorBidi" w:hAnsiTheme="minorBidi"/>
          <w:noProof/>
          <w:color w:val="0000FF"/>
        </w:rPr>
        <w:t xml:space="preserve">PTPRB </w:t>
      </w:r>
      <w:r w:rsidR="00D05E5D">
        <w:rPr>
          <w:rFonts w:asciiTheme="minorBidi" w:hAnsiTheme="minorBidi"/>
          <w:noProof/>
        </w:rPr>
        <w:t>(blue).</w:t>
      </w:r>
      <w:r w:rsidR="000978CB">
        <w:rPr>
          <w:rFonts w:asciiTheme="minorBidi" w:hAnsiTheme="minorBidi"/>
          <w:noProof/>
        </w:rPr>
        <w:t xml:space="preserve"> It means that there is an important role or relation between </w:t>
      </w:r>
      <w:r w:rsidR="000978CB" w:rsidRPr="000978CB">
        <w:rPr>
          <w:rFonts w:asciiTheme="minorBidi" w:hAnsiTheme="minorBidi"/>
          <w:noProof/>
          <w:color w:val="FF0000"/>
        </w:rPr>
        <w:t xml:space="preserve">ANGPT2 </w:t>
      </w:r>
      <w:r w:rsidR="000978CB">
        <w:rPr>
          <w:rFonts w:asciiTheme="minorBidi" w:hAnsiTheme="minorBidi"/>
          <w:noProof/>
        </w:rPr>
        <w:t xml:space="preserve">and </w:t>
      </w:r>
      <w:r w:rsidR="000978CB" w:rsidRPr="000978CB">
        <w:rPr>
          <w:rFonts w:asciiTheme="minorBidi" w:hAnsiTheme="minorBidi"/>
          <w:noProof/>
          <w:color w:val="FFC000"/>
        </w:rPr>
        <w:t>TEK</w:t>
      </w:r>
      <w:r w:rsidR="000978CB">
        <w:rPr>
          <w:rFonts w:asciiTheme="minorBidi" w:hAnsiTheme="minorBidi"/>
          <w:noProof/>
        </w:rPr>
        <w:t xml:space="preserve">. I think, </w:t>
      </w:r>
      <w:r w:rsidR="000978CB">
        <w:rPr>
          <w:rFonts w:asciiTheme="minorBidi" w:hAnsiTheme="minorBidi"/>
          <w:noProof/>
        </w:rPr>
        <w:t>Spearman</w:t>
      </w:r>
      <w:r w:rsidR="000978CB">
        <w:rPr>
          <w:rFonts w:asciiTheme="minorBidi" w:hAnsiTheme="minorBidi"/>
          <w:noProof/>
        </w:rPr>
        <w:t xml:space="preserve"> correlation is better than </w:t>
      </w:r>
      <w:r w:rsidR="000978CB">
        <w:rPr>
          <w:rFonts w:asciiTheme="minorBidi" w:hAnsiTheme="minorBidi"/>
          <w:noProof/>
        </w:rPr>
        <w:t>Pearson</w:t>
      </w:r>
      <w:r w:rsidR="000978CB">
        <w:rPr>
          <w:rFonts w:asciiTheme="minorBidi" w:hAnsiTheme="minorBidi"/>
          <w:noProof/>
        </w:rPr>
        <w:t xml:space="preserve">, and states that </w:t>
      </w:r>
      <w:r w:rsidR="000978CB" w:rsidRPr="000978CB">
        <w:rPr>
          <w:rFonts w:asciiTheme="minorBidi" w:hAnsiTheme="minorBidi"/>
          <w:noProof/>
          <w:color w:val="FF0000"/>
        </w:rPr>
        <w:t xml:space="preserve">ANGPT2 </w:t>
      </w:r>
      <w:r w:rsidR="000978CB">
        <w:rPr>
          <w:rFonts w:asciiTheme="minorBidi" w:hAnsiTheme="minorBidi"/>
          <w:noProof/>
        </w:rPr>
        <w:t xml:space="preserve">and </w:t>
      </w:r>
      <w:r w:rsidR="000978CB" w:rsidRPr="000978CB">
        <w:rPr>
          <w:rFonts w:asciiTheme="minorBidi" w:hAnsiTheme="minorBidi"/>
          <w:noProof/>
          <w:color w:val="FFC000"/>
        </w:rPr>
        <w:t>TEK</w:t>
      </w:r>
      <w:r w:rsidR="000978CB" w:rsidRPr="000978CB">
        <w:rPr>
          <w:rFonts w:asciiTheme="minorBidi" w:hAnsiTheme="minorBidi"/>
          <w:noProof/>
          <w:color w:val="FFC000"/>
        </w:rPr>
        <w:t xml:space="preserve"> </w:t>
      </w:r>
      <w:r w:rsidR="000978CB">
        <w:rPr>
          <w:rFonts w:asciiTheme="minorBidi" w:hAnsiTheme="minorBidi"/>
          <w:noProof/>
        </w:rPr>
        <w:t xml:space="preserve">are almost uncorrelated. I mean, I think thte </w:t>
      </w:r>
      <w:r w:rsidR="000978CB" w:rsidRPr="000978CB">
        <w:rPr>
          <w:rFonts w:asciiTheme="minorBidi" w:hAnsiTheme="minorBidi"/>
          <w:noProof/>
          <w:color w:val="FF0000"/>
        </w:rPr>
        <w:t>ANGPT2</w:t>
      </w:r>
      <w:r w:rsidR="000978CB" w:rsidRPr="000978CB">
        <w:rPr>
          <w:rFonts w:asciiTheme="minorBidi" w:hAnsiTheme="minorBidi"/>
          <w:noProof/>
          <w:color w:val="FF0000"/>
        </w:rPr>
        <w:t xml:space="preserve"> </w:t>
      </w:r>
      <w:r w:rsidR="000978CB">
        <w:rPr>
          <w:rFonts w:asciiTheme="minorBidi" w:hAnsiTheme="minorBidi"/>
          <w:noProof/>
        </w:rPr>
        <w:t xml:space="preserve">and </w:t>
      </w:r>
      <w:r w:rsidR="000978CB" w:rsidRPr="000978CB">
        <w:rPr>
          <w:rFonts w:asciiTheme="minorBidi" w:hAnsiTheme="minorBidi"/>
          <w:noProof/>
          <w:color w:val="0000FF"/>
        </w:rPr>
        <w:t>PTPRB</w:t>
      </w:r>
      <w:r w:rsidR="000978CB" w:rsidRPr="000978CB">
        <w:rPr>
          <w:rFonts w:asciiTheme="minorBidi" w:hAnsiTheme="minorBidi"/>
          <w:noProof/>
          <w:color w:val="0000FF"/>
        </w:rPr>
        <w:t xml:space="preserve"> </w:t>
      </w:r>
      <w:r w:rsidR="000978CB">
        <w:rPr>
          <w:rFonts w:asciiTheme="minorBidi" w:hAnsiTheme="minorBidi"/>
          <w:noProof/>
        </w:rPr>
        <w:t>have negative correlation,</w:t>
      </w:r>
      <w:r w:rsidR="000978CB" w:rsidRPr="000978CB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0000FF"/>
        </w:rPr>
        <w:t>PTPRB</w:t>
      </w:r>
      <w:r w:rsidR="000978CB" w:rsidRPr="000978CB">
        <w:rPr>
          <w:rFonts w:asciiTheme="minorBidi" w:hAnsiTheme="minorBidi"/>
          <w:noProof/>
          <w:color w:val="0000FF"/>
        </w:rPr>
        <w:t xml:space="preserve"> </w:t>
      </w:r>
      <w:r w:rsidR="00116C03" w:rsidRPr="00116C03">
        <w:rPr>
          <w:rFonts w:asciiTheme="minorBidi" w:hAnsiTheme="minorBidi"/>
          <w:noProof/>
        </w:rPr>
        <w:t xml:space="preserve">and </w:t>
      </w:r>
      <w:r w:rsidR="00116C03" w:rsidRPr="000978CB">
        <w:rPr>
          <w:rFonts w:asciiTheme="minorBidi" w:hAnsiTheme="minorBidi"/>
          <w:noProof/>
          <w:color w:val="FFC000"/>
        </w:rPr>
        <w:t>TEK</w:t>
      </w:r>
      <w:r w:rsidR="00116C03" w:rsidRPr="00116C03">
        <w:rPr>
          <w:rFonts w:asciiTheme="minorBidi" w:hAnsiTheme="minorBidi"/>
          <w:noProof/>
        </w:rPr>
        <w:t xml:space="preserve"> </w:t>
      </w:r>
      <w:r w:rsidR="00116C03" w:rsidRPr="00116C03">
        <w:rPr>
          <w:rFonts w:asciiTheme="minorBidi" w:hAnsiTheme="minorBidi"/>
          <w:noProof/>
        </w:rPr>
        <w:t xml:space="preserve">have positive correlation, and </w:t>
      </w:r>
      <w:r w:rsidR="000978CB" w:rsidRPr="000978CB">
        <w:rPr>
          <w:rFonts w:asciiTheme="minorBidi" w:hAnsiTheme="minorBidi"/>
          <w:noProof/>
          <w:color w:val="FF0000"/>
        </w:rPr>
        <w:t xml:space="preserve">ANGPT2 </w:t>
      </w:r>
      <w:r w:rsidR="000978CB">
        <w:rPr>
          <w:rFonts w:asciiTheme="minorBidi" w:hAnsiTheme="minorBidi"/>
          <w:noProof/>
        </w:rPr>
        <w:t xml:space="preserve">and </w:t>
      </w:r>
      <w:r w:rsidR="000978CB" w:rsidRPr="000978CB">
        <w:rPr>
          <w:rFonts w:asciiTheme="minorBidi" w:hAnsiTheme="minorBidi"/>
          <w:noProof/>
          <w:color w:val="FFC000"/>
        </w:rPr>
        <w:t xml:space="preserve">TEK </w:t>
      </w:r>
      <w:r w:rsidR="000978CB">
        <w:rPr>
          <w:rFonts w:asciiTheme="minorBidi" w:hAnsiTheme="minorBidi"/>
          <w:noProof/>
        </w:rPr>
        <w:t>are uncorrelated</w:t>
      </w:r>
      <w:r w:rsidR="00116C03">
        <w:rPr>
          <w:rFonts w:asciiTheme="minorBidi" w:hAnsiTheme="minorBidi"/>
          <w:noProof/>
        </w:rPr>
        <w:t xml:space="preserve">. Moreover, based on the density function of </w:t>
      </w:r>
      <w:r w:rsidR="00116C03" w:rsidRPr="00116C03">
        <w:rPr>
          <w:rFonts w:asciiTheme="minorBidi" w:hAnsiTheme="minorBidi"/>
          <w:noProof/>
          <w:color w:val="00CC00"/>
        </w:rPr>
        <w:t>IOP</w:t>
      </w:r>
      <w:r w:rsidR="00116C03">
        <w:rPr>
          <w:rFonts w:asciiTheme="minorBidi" w:hAnsiTheme="minorBidi"/>
          <w:noProof/>
        </w:rPr>
        <w:t xml:space="preserve">, in figure below, there is almost negative correlation between two density function of </w:t>
      </w:r>
      <w:r w:rsidR="00116C03" w:rsidRPr="00116C03">
        <w:rPr>
          <w:rFonts w:asciiTheme="minorBidi" w:hAnsiTheme="minorBidi"/>
          <w:noProof/>
          <w:color w:val="00CC00"/>
        </w:rPr>
        <w:t>IOP</w:t>
      </w:r>
      <w:r w:rsidR="00116C03">
        <w:rPr>
          <w:rFonts w:asciiTheme="minorBidi" w:hAnsiTheme="minorBidi"/>
          <w:noProof/>
        </w:rPr>
        <w:t xml:space="preserve"> and </w:t>
      </w:r>
      <w:r w:rsidR="00116C03" w:rsidRPr="00116C03">
        <w:rPr>
          <w:rFonts w:asciiTheme="minorBidi" w:hAnsiTheme="minorBidi"/>
          <w:noProof/>
          <w:color w:val="0000FF"/>
        </w:rPr>
        <w:t>PTPRB</w:t>
      </w:r>
      <w:r w:rsidR="00116C03">
        <w:rPr>
          <w:rFonts w:asciiTheme="minorBidi" w:hAnsiTheme="minorBidi"/>
          <w:noProof/>
        </w:rPr>
        <w:t xml:space="preserve">. </w:t>
      </w:r>
    </w:p>
    <w:p w:rsidR="0040201A" w:rsidRPr="00116C03" w:rsidRDefault="00116C03" w:rsidP="000978CB">
      <w:pPr>
        <w:jc w:val="both"/>
        <w:rPr>
          <w:rFonts w:asciiTheme="minorBidi" w:hAnsiTheme="minorBidi"/>
          <w:noProof/>
          <w:u w:val="single"/>
          <w:lang w:bidi="fa-IR"/>
        </w:rPr>
      </w:pPr>
      <w:r w:rsidRPr="00116C03">
        <w:rPr>
          <w:rFonts w:asciiTheme="minorBidi" w:hAnsiTheme="minorBidi"/>
          <w:noProof/>
          <w:u w:val="single"/>
        </w:rPr>
        <w:t xml:space="preserve">Therefore, I consider </w:t>
      </w:r>
      <w:r w:rsidRPr="00116C03">
        <w:rPr>
          <w:rFonts w:asciiTheme="minorBidi" w:hAnsiTheme="minorBidi"/>
          <w:b/>
          <w:bCs/>
          <w:noProof/>
          <w:u w:val="single"/>
        </w:rPr>
        <w:t>rlog</w:t>
      </w:r>
      <w:r w:rsidRPr="00116C03">
        <w:rPr>
          <w:rFonts w:asciiTheme="minorBidi" w:hAnsiTheme="minorBidi"/>
          <w:noProof/>
          <w:u w:val="single"/>
        </w:rPr>
        <w:t xml:space="preserve"> as normalization method and </w:t>
      </w:r>
      <w:r w:rsidRPr="00116C03">
        <w:rPr>
          <w:rFonts w:asciiTheme="minorBidi" w:hAnsiTheme="minorBidi"/>
          <w:b/>
          <w:bCs/>
          <w:noProof/>
          <w:u w:val="single"/>
        </w:rPr>
        <w:t>Spearman</w:t>
      </w:r>
      <w:r w:rsidRPr="00116C03">
        <w:rPr>
          <w:rFonts w:asciiTheme="minorBidi" w:hAnsiTheme="minorBidi"/>
          <w:noProof/>
          <w:u w:val="single"/>
        </w:rPr>
        <w:t xml:space="preserve"> as correlation method for </w:t>
      </w:r>
      <w:r w:rsidRPr="00116C03">
        <w:rPr>
          <w:rFonts w:asciiTheme="minorBidi" w:hAnsiTheme="minorBidi"/>
          <w:noProof/>
          <w:u w:val="single"/>
          <w:lang w:bidi="fa-IR"/>
        </w:rPr>
        <w:t>further analysis.</w:t>
      </w:r>
    </w:p>
    <w:p w:rsidR="0040201A" w:rsidRDefault="00C558DD" w:rsidP="00C558DD">
      <w:pPr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68DFEE31" wp14:editId="70265DB6">
            <wp:extent cx="3117850" cy="2729210"/>
            <wp:effectExtent l="0" t="0" r="635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t="1111"/>
                    <a:stretch/>
                  </pic:blipFill>
                  <pic:spPr bwMode="auto">
                    <a:xfrm>
                      <a:off x="0" y="0"/>
                      <a:ext cx="3199182" cy="28004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D05E5D">
        <w:rPr>
          <w:rFonts w:asciiTheme="minorBidi" w:hAnsiTheme="minorBidi"/>
          <w:noProof/>
          <w:sz w:val="20"/>
          <w:szCs w:val="20"/>
        </w:rPr>
        <w:t xml:space="preserve">        </w:t>
      </w:r>
      <w:r w:rsidR="00D05E5D">
        <w:rPr>
          <w:noProof/>
        </w:rPr>
        <w:drawing>
          <wp:inline distT="0" distB="0" distL="0" distR="0" wp14:anchorId="16754451" wp14:editId="2BCA8E33">
            <wp:extent cx="3637102" cy="2760920"/>
            <wp:effectExtent l="0" t="0" r="1905" b="190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71521" cy="2787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201A" w:rsidRDefault="0040201A" w:rsidP="000E2360">
      <w:pPr>
        <w:jc w:val="both"/>
        <w:rPr>
          <w:rFonts w:asciiTheme="minorBidi" w:hAnsiTheme="minorBidi"/>
          <w:noProof/>
          <w:sz w:val="20"/>
          <w:szCs w:val="20"/>
        </w:rPr>
      </w:pPr>
    </w:p>
    <w:p w:rsidR="00116C03" w:rsidRDefault="00116C03">
      <w:pPr>
        <w:rPr>
          <w:rFonts w:asciiTheme="minorBidi" w:hAnsiTheme="minorBidi"/>
          <w:noProof/>
          <w:sz w:val="20"/>
          <w:szCs w:val="20"/>
        </w:rPr>
      </w:pPr>
      <w:r>
        <w:rPr>
          <w:rFonts w:asciiTheme="minorBidi" w:hAnsiTheme="minorBidi"/>
          <w:noProof/>
          <w:sz w:val="20"/>
          <w:szCs w:val="20"/>
        </w:rPr>
        <w:br w:type="page"/>
      </w:r>
    </w:p>
    <w:p w:rsidR="00DC32AB" w:rsidRDefault="00DC32AB" w:rsidP="00116C03">
      <w:pPr>
        <w:jc w:val="center"/>
        <w:rPr>
          <w:rFonts w:asciiTheme="minorBidi" w:hAnsiTheme="minorBidi"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83840" behindDoc="1" locked="0" layoutInCell="1" allowOverlap="1" wp14:anchorId="020CB8BA" wp14:editId="3D176FB1">
                <wp:simplePos x="0" y="0"/>
                <wp:positionH relativeFrom="column">
                  <wp:posOffset>55232</wp:posOffset>
                </wp:positionH>
                <wp:positionV relativeFrom="paragraph">
                  <wp:posOffset>19157</wp:posOffset>
                </wp:positionV>
                <wp:extent cx="6946265" cy="397933"/>
                <wp:effectExtent l="19050" t="19050" r="26035" b="21590"/>
                <wp:wrapTight wrapText="bothSides">
                  <wp:wrapPolygon edited="0">
                    <wp:start x="-59" y="-1035"/>
                    <wp:lineTo x="-59" y="21738"/>
                    <wp:lineTo x="21622" y="21738"/>
                    <wp:lineTo x="21622" y="-1035"/>
                    <wp:lineTo x="-59" y="-1035"/>
                  </wp:wrapPolygon>
                </wp:wrapTight>
                <wp:docPr id="64" name="Rectangle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6265" cy="397933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16C03" w:rsidRDefault="00116C03" w:rsidP="00116C03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right" w:pos="11057"/>
                              </w:tabs>
                              <w:spacing w:before="120" w:after="120"/>
                            </w:pP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Prtial 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Correlation Analysis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Normalization: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rl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og</w:t>
                            </w:r>
                            <w:r w:rsidRPr="00116C03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     Correlation: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Spearm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0CB8BA" id="Rectangle 64" o:spid="_x0000_s1030" style="position:absolute;left:0;text-align:left;margin-left:4.35pt;margin-top:1.5pt;width:546.95pt;height:31.35pt;z-index:-251632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" fillcolor="#e2efd9 [665]" strokecolor="#70ad47 [3209]" strokeweight="2.25pt">
                <v:textbox>
                  <w:txbxContent>
                    <w:p w:rsidR="00116C03" w:rsidRDefault="00116C03" w:rsidP="00116C03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right" w:pos="11057"/>
                        </w:tabs>
                        <w:spacing w:before="120" w:after="120"/>
                      </w:pP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Prtial 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Correlation Analysis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Normalization: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rl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og</w:t>
                      </w:r>
                      <w:r w:rsidRPr="00116C03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     Correlation: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Spearman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DC32AB" w:rsidRDefault="00DC32AB" w:rsidP="00116C03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DC32AB" w:rsidRDefault="00DC32AB" w:rsidP="00116C03">
      <w:pPr>
        <w:jc w:val="center"/>
        <w:rPr>
          <w:rFonts w:asciiTheme="minorBidi" w:hAnsiTheme="minorBidi"/>
          <w:noProof/>
          <w:sz w:val="20"/>
          <w:szCs w:val="20"/>
        </w:rPr>
      </w:pPr>
      <w:bookmarkStart w:id="0" w:name="_GoBack"/>
      <w:bookmarkEnd w:id="0"/>
    </w:p>
    <w:p w:rsidR="00DC32AB" w:rsidRDefault="00DC32AB" w:rsidP="00116C03">
      <w:pPr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5142AFBE" wp14:editId="237179AB">
            <wp:extent cx="7052310" cy="2612390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7052310" cy="2612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201A" w:rsidRDefault="0040201A" w:rsidP="00116C03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DC32AB" w:rsidRDefault="00DC32AB" w:rsidP="00116C03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DC32AB" w:rsidRDefault="00DC32AB" w:rsidP="00116C03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DC32AB" w:rsidRDefault="00DC32AB" w:rsidP="00116C03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DC32AB" w:rsidRDefault="00DC32AB" w:rsidP="00116C03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DC32AB" w:rsidRPr="00845D24" w:rsidRDefault="00DC32AB" w:rsidP="00116C03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EE6D53" w:rsidRPr="00EE6D53" w:rsidRDefault="00EE6D53" w:rsidP="00645F4C">
      <w:pPr>
        <w:jc w:val="center"/>
        <w:rPr>
          <w:rFonts w:asciiTheme="minorBidi" w:hAnsiTheme="minorBidi"/>
          <w:b/>
          <w:bCs/>
          <w:noProof/>
          <w:color w:val="FF0000"/>
          <w:sz w:val="32"/>
          <w:szCs w:val="32"/>
        </w:rPr>
      </w:pPr>
      <w:r w:rsidRPr="00EE6D53">
        <w:rPr>
          <w:rFonts w:asciiTheme="minorBidi" w:hAnsiTheme="minorBidi"/>
          <w:b/>
          <w:bCs/>
          <w:noProof/>
          <w:color w:val="FF0000"/>
          <w:sz w:val="32"/>
          <w:szCs w:val="32"/>
        </w:rPr>
        <w:t>SEX</w:t>
      </w:r>
    </w:p>
    <w:p w:rsidR="005B2F18" w:rsidRPr="00EF49A1" w:rsidRDefault="00EE6D53" w:rsidP="00645F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>
            <wp:extent cx="7052310" cy="317182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rpS3.jpe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53006" cy="3172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59B4" w:rsidRDefault="00EE6D53" w:rsidP="005159B4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w:drawing>
          <wp:inline distT="0" distB="0" distL="0" distR="0" wp14:anchorId="7E4704C8" wp14:editId="058F6871">
            <wp:extent cx="2614613" cy="2614613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rpS1.jpe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8268" cy="2618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159B4"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 wp14:anchorId="3FC18379" wp14:editId="7DDD818F">
            <wp:extent cx="4947920" cy="2998012"/>
            <wp:effectExtent l="0" t="0" r="508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rpS2.jpe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6676" cy="3003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2F18" w:rsidRPr="00EE6D53" w:rsidRDefault="00EE6D53" w:rsidP="00EE6D53">
      <w:pPr>
        <w:jc w:val="center"/>
        <w:rPr>
          <w:rFonts w:asciiTheme="minorBidi" w:hAnsiTheme="minorBidi"/>
          <w:b/>
          <w:bCs/>
          <w:noProof/>
          <w:color w:val="FF0000"/>
          <w:sz w:val="32"/>
          <w:szCs w:val="32"/>
        </w:rPr>
      </w:pPr>
      <w:r>
        <w:rPr>
          <w:rFonts w:asciiTheme="minorBidi" w:hAnsiTheme="minorBidi"/>
          <w:b/>
          <w:bCs/>
          <w:noProof/>
          <w:color w:val="FF0000"/>
          <w:sz w:val="32"/>
          <w:szCs w:val="32"/>
        </w:rPr>
        <w:t>Age</w:t>
      </w:r>
    </w:p>
    <w:p w:rsidR="005B2F18" w:rsidRDefault="005B2F18" w:rsidP="00645F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5B2F18" w:rsidRDefault="003037C2" w:rsidP="00645F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888105</wp:posOffset>
                </wp:positionH>
                <wp:positionV relativeFrom="paragraph">
                  <wp:posOffset>82868</wp:posOffset>
                </wp:positionV>
                <wp:extent cx="1666875" cy="3224212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66875" cy="322421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3037C2" w:rsidRPr="003037C2" w:rsidRDefault="00D3117A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="003037C2" w:rsidRPr="003037C2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>346</w:t>
                            </w:r>
                          </w:p>
                          <w:p w:rsidR="003037C2" w:rsidRPr="003037C2" w:rsidRDefault="003037C2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</w:p>
                          <w:p w:rsidR="003037C2" w:rsidRPr="003037C2" w:rsidRDefault="003037C2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</w:p>
                          <w:p w:rsidR="003037C2" w:rsidRPr="003037C2" w:rsidRDefault="003037C2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</w:p>
                          <w:p w:rsidR="003037C2" w:rsidRPr="003037C2" w:rsidRDefault="003037C2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</w:p>
                          <w:p w:rsidR="003037C2" w:rsidRPr="003037C2" w:rsidRDefault="003037C2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</w:p>
                          <w:p w:rsidR="003037C2" w:rsidRPr="003037C2" w:rsidRDefault="003037C2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</w:p>
                          <w:p w:rsidR="003037C2" w:rsidRPr="003037C2" w:rsidRDefault="003037C2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       238</w:t>
                            </w:r>
                          </w:p>
                          <w:p w:rsidR="003037C2" w:rsidRDefault="003037C2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</w:p>
                          <w:p w:rsidR="003037C2" w:rsidRDefault="003037C2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</w:p>
                          <w:p w:rsidR="003037C2" w:rsidRPr="003037C2" w:rsidRDefault="003037C2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18"/>
                                <w:szCs w:val="18"/>
                              </w:rPr>
                            </w:pPr>
                          </w:p>
                          <w:p w:rsidR="003037C2" w:rsidRDefault="003037C2" w:rsidP="003037C2">
                            <w:pPr>
                              <w:spacing w:after="0" w:line="240" w:lineRule="auto"/>
                              <w:ind w:left="72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   </w:t>
                            </w:r>
                            <w:r w:rsidRPr="003037C2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>183</w:t>
                            </w:r>
                          </w:p>
                          <w:p w:rsidR="003037C2" w:rsidRPr="003037C2" w:rsidRDefault="003037C2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20"/>
                                <w:szCs w:val="20"/>
                              </w:rPr>
                            </w:pPr>
                          </w:p>
                          <w:p w:rsidR="003037C2" w:rsidRDefault="003037C2" w:rsidP="003037C2">
                            <w:pPr>
                              <w:spacing w:after="0" w:line="240" w:lineRule="auto"/>
                              <w:ind w:firstLine="72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   </w:t>
                            </w:r>
                            <w:r w:rsidRPr="003037C2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>154</w:t>
                            </w:r>
                          </w:p>
                          <w:p w:rsidR="003037C2" w:rsidRPr="003037C2" w:rsidRDefault="003037C2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8"/>
                                <w:szCs w:val="8"/>
                              </w:rPr>
                            </w:pPr>
                          </w:p>
                          <w:p w:rsidR="003037C2" w:rsidRDefault="003037C2" w:rsidP="003037C2">
                            <w:pPr>
                              <w:spacing w:after="0" w:line="240" w:lineRule="auto"/>
                              <w:ind w:left="72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   </w:t>
                            </w:r>
                            <w:r w:rsidRPr="003037C2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>135</w:t>
                            </w:r>
                          </w:p>
                          <w:p w:rsidR="003037C2" w:rsidRPr="003037C2" w:rsidRDefault="003037C2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12"/>
                                <w:szCs w:val="12"/>
                              </w:rPr>
                            </w:pPr>
                          </w:p>
                          <w:p w:rsidR="003037C2" w:rsidRPr="003037C2" w:rsidRDefault="003037C2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       11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31" type="#_x0000_t202" style="position:absolute;left:0;text-align:left;margin-left:306.15pt;margin-top:6.55pt;width:131.25pt;height:253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" filled="f" stroked="f" strokeweight=".5pt">
                <v:textbox>
                  <w:txbxContent>
                    <w:p w:rsidR="003037C2" w:rsidRPr="003037C2" w:rsidRDefault="00D3117A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  <w:t xml:space="preserve">  </w:t>
                      </w:r>
                      <w:r w:rsidR="003037C2" w:rsidRPr="003037C2"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  <w:t>346</w:t>
                      </w:r>
                    </w:p>
                    <w:p w:rsidR="003037C2" w:rsidRPr="003037C2" w:rsidRDefault="003037C2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</w:p>
                    <w:p w:rsidR="003037C2" w:rsidRPr="003037C2" w:rsidRDefault="003037C2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</w:p>
                    <w:p w:rsidR="003037C2" w:rsidRPr="003037C2" w:rsidRDefault="003037C2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</w:p>
                    <w:p w:rsidR="003037C2" w:rsidRPr="003037C2" w:rsidRDefault="003037C2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</w:p>
                    <w:p w:rsidR="003037C2" w:rsidRPr="003037C2" w:rsidRDefault="003037C2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</w:p>
                    <w:p w:rsidR="003037C2" w:rsidRPr="003037C2" w:rsidRDefault="003037C2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</w:p>
                    <w:p w:rsidR="003037C2" w:rsidRPr="003037C2" w:rsidRDefault="003037C2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  <w:t xml:space="preserve">        238</w:t>
                      </w:r>
                    </w:p>
                    <w:p w:rsidR="003037C2" w:rsidRDefault="003037C2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</w:p>
                    <w:p w:rsidR="003037C2" w:rsidRDefault="003037C2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</w:p>
                    <w:p w:rsidR="003037C2" w:rsidRPr="003037C2" w:rsidRDefault="003037C2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18"/>
                          <w:szCs w:val="18"/>
                        </w:rPr>
                      </w:pPr>
                    </w:p>
                    <w:p w:rsidR="003037C2" w:rsidRDefault="003037C2" w:rsidP="003037C2">
                      <w:pPr>
                        <w:spacing w:after="0" w:line="240" w:lineRule="auto"/>
                        <w:ind w:left="720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  <w:t xml:space="preserve">    </w:t>
                      </w:r>
                      <w:r w:rsidRPr="003037C2"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  <w:t>183</w:t>
                      </w:r>
                    </w:p>
                    <w:p w:rsidR="003037C2" w:rsidRPr="003037C2" w:rsidRDefault="003037C2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20"/>
                          <w:szCs w:val="20"/>
                        </w:rPr>
                      </w:pPr>
                    </w:p>
                    <w:p w:rsidR="003037C2" w:rsidRDefault="003037C2" w:rsidP="003037C2">
                      <w:pPr>
                        <w:spacing w:after="0" w:line="240" w:lineRule="auto"/>
                        <w:ind w:firstLine="720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  <w:t xml:space="preserve">    </w:t>
                      </w:r>
                      <w:r w:rsidRPr="003037C2"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  <w:t>154</w:t>
                      </w:r>
                    </w:p>
                    <w:p w:rsidR="003037C2" w:rsidRPr="003037C2" w:rsidRDefault="003037C2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8"/>
                          <w:szCs w:val="8"/>
                        </w:rPr>
                      </w:pPr>
                    </w:p>
                    <w:p w:rsidR="003037C2" w:rsidRDefault="003037C2" w:rsidP="003037C2">
                      <w:pPr>
                        <w:spacing w:after="0" w:line="240" w:lineRule="auto"/>
                        <w:ind w:left="720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  <w:t xml:space="preserve">    </w:t>
                      </w:r>
                      <w:r w:rsidRPr="003037C2"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  <w:t>135</w:t>
                      </w:r>
                    </w:p>
                    <w:p w:rsidR="003037C2" w:rsidRPr="003037C2" w:rsidRDefault="003037C2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12"/>
                          <w:szCs w:val="12"/>
                        </w:rPr>
                      </w:pPr>
                    </w:p>
                    <w:p w:rsidR="003037C2" w:rsidRPr="003037C2" w:rsidRDefault="003037C2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  <w:t xml:space="preserve">        11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>
            <wp:extent cx="4443095" cy="333851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ox.jpeg"/>
                    <pic:cNvPicPr/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200" r="6700" b="16694"/>
                    <a:stretch/>
                  </pic:blipFill>
                  <pic:spPr bwMode="auto">
                    <a:xfrm>
                      <a:off x="0" y="0"/>
                      <a:ext cx="4443413" cy="33387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3117A" w:rsidRDefault="00D3117A" w:rsidP="00645F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645F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645F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645F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645F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645F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645F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645F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EE6D53">
      <w:pPr>
        <w:jc w:val="center"/>
        <w:rPr>
          <w:rFonts w:asciiTheme="minorBidi" w:hAnsiTheme="minorBidi"/>
          <w:b/>
          <w:bCs/>
          <w:noProof/>
          <w:color w:val="FF0000"/>
          <w:sz w:val="32"/>
          <w:szCs w:val="32"/>
        </w:rPr>
      </w:pPr>
      <w:r>
        <w:rPr>
          <w:rFonts w:asciiTheme="minorBidi" w:hAnsiTheme="minorBidi"/>
          <w:b/>
          <w:bCs/>
          <w:noProof/>
          <w:color w:val="FF0000"/>
          <w:sz w:val="32"/>
          <w:szCs w:val="32"/>
        </w:rPr>
        <w:t>Age</w:t>
      </w:r>
    </w:p>
    <w:p w:rsidR="00EE6D53" w:rsidRPr="00EE6D53" w:rsidRDefault="00EE6D53" w:rsidP="00EE6D53">
      <w:pPr>
        <w:jc w:val="center"/>
        <w:rPr>
          <w:rFonts w:asciiTheme="minorBidi" w:hAnsiTheme="minorBidi"/>
          <w:b/>
          <w:bCs/>
          <w:noProof/>
          <w:color w:val="FF0000"/>
          <w:sz w:val="32"/>
          <w:szCs w:val="32"/>
        </w:rPr>
      </w:pPr>
      <w:r>
        <w:rPr>
          <w:rFonts w:asciiTheme="minorBidi" w:hAnsiTheme="minorBidi"/>
          <w:b/>
          <w:bCs/>
          <w:noProof/>
          <w:color w:val="FF0000"/>
          <w:sz w:val="32"/>
          <w:szCs w:val="32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97168</wp:posOffset>
                </wp:positionH>
                <wp:positionV relativeFrom="paragraph">
                  <wp:posOffset>172085</wp:posOffset>
                </wp:positionV>
                <wp:extent cx="1514475" cy="576263"/>
                <wp:effectExtent l="0" t="0" r="28575" b="14605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4475" cy="576263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C835C90" id="Oval 26" o:spid="_x0000_s1026" style="position:absolute;margin-left:15.55pt;margin-top:13.55pt;width:119.25pt;height:45.4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" filled="f" strokecolor="red" strokeweight="1pt">
                <v:stroke joinstyle="miter"/>
              </v:oval>
            </w:pict>
          </mc:Fallback>
        </mc:AlternateContent>
      </w:r>
    </w:p>
    <w:p w:rsidR="00EE6D53" w:rsidRDefault="00EE6D5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 wp14:anchorId="010BE133" wp14:editId="3FCB209E">
            <wp:extent cx="7052310" cy="352615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rpA3.jpe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52310" cy="3526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6D53" w:rsidRDefault="00EE6D5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color w:val="FF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45C71FB" wp14:editId="598D7137">
                <wp:simplePos x="0" y="0"/>
                <wp:positionH relativeFrom="column">
                  <wp:posOffset>349250</wp:posOffset>
                </wp:positionH>
                <wp:positionV relativeFrom="paragraph">
                  <wp:posOffset>80010</wp:posOffset>
                </wp:positionV>
                <wp:extent cx="1514475" cy="576263"/>
                <wp:effectExtent l="0" t="0" r="28575" b="14605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4475" cy="576263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A74FE6A" id="Oval 27" o:spid="_x0000_s1026" style="position:absolute;margin-left:27.5pt;margin-top:6.3pt;width:119.25pt;height:45.4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" filled="f" strokecolor="red" strokeweight="1pt">
                <v:stroke joinstyle="miter"/>
              </v:oval>
            </w:pict>
          </mc:Fallback>
        </mc:AlternateContent>
      </w:r>
    </w:p>
    <w:p w:rsidR="00EE6D53" w:rsidRDefault="00EE6D5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>
            <wp:extent cx="7052310" cy="352615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rsA3.jpe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52310" cy="3526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58E3" w:rsidRDefault="004358E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358E3" w:rsidRDefault="004358E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358E3" w:rsidRDefault="004358E3" w:rsidP="004358E3">
      <w:pPr>
        <w:jc w:val="center"/>
        <w:rPr>
          <w:rFonts w:asciiTheme="minorBidi" w:hAnsiTheme="minorBidi"/>
          <w:b/>
          <w:bCs/>
          <w:noProof/>
          <w:color w:val="FF0000"/>
          <w:sz w:val="32"/>
          <w:szCs w:val="32"/>
        </w:rPr>
      </w:pPr>
      <w:r>
        <w:rPr>
          <w:rFonts w:asciiTheme="minorBidi" w:hAnsiTheme="minorBidi"/>
          <w:b/>
          <w:bCs/>
          <w:noProof/>
          <w:color w:val="FF0000"/>
          <w:sz w:val="32"/>
          <w:szCs w:val="32"/>
        </w:rPr>
        <w:lastRenderedPageBreak/>
        <w:t>Age</w:t>
      </w:r>
    </w:p>
    <w:p w:rsidR="004358E3" w:rsidRDefault="004358E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color w:val="FF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438874F" wp14:editId="37ABE799">
                <wp:simplePos x="0" y="0"/>
                <wp:positionH relativeFrom="column">
                  <wp:posOffset>2035175</wp:posOffset>
                </wp:positionH>
                <wp:positionV relativeFrom="paragraph">
                  <wp:posOffset>138747</wp:posOffset>
                </wp:positionV>
                <wp:extent cx="1457325" cy="442595"/>
                <wp:effectExtent l="0" t="0" r="28575" b="14605"/>
                <wp:wrapNone/>
                <wp:docPr id="30" name="Oval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57325" cy="4425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08F7173" id="Oval 30" o:spid="_x0000_s1026" style="position:absolute;margin-left:160.25pt;margin-top:10.9pt;width:114.75pt;height:34.8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" filled="f" strokecolor="red" strokeweight="1pt">
                <v:stroke joinstyle="miter"/>
              </v:oval>
            </w:pict>
          </mc:Fallback>
        </mc:AlternateContent>
      </w:r>
    </w:p>
    <w:p w:rsidR="004358E3" w:rsidRDefault="004358E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>
            <wp:extent cx="3676650" cy="367665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rpA1.jpe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9565" cy="3679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58E3" w:rsidRDefault="004358E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358E3" w:rsidRDefault="004358E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w:drawing>
          <wp:inline distT="0" distB="0" distL="0" distR="0">
            <wp:extent cx="6300788" cy="4500563"/>
            <wp:effectExtent l="0" t="0" r="508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rpA2.jpe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3042" cy="4502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58E3" w:rsidRDefault="004358E3" w:rsidP="004358E3">
      <w:pPr>
        <w:jc w:val="center"/>
        <w:rPr>
          <w:rFonts w:asciiTheme="minorBidi" w:hAnsiTheme="minorBidi"/>
          <w:b/>
          <w:bCs/>
          <w:noProof/>
          <w:color w:val="FF0000"/>
          <w:sz w:val="32"/>
          <w:szCs w:val="32"/>
        </w:rPr>
      </w:pPr>
      <w:r>
        <w:rPr>
          <w:rFonts w:asciiTheme="minorBidi" w:hAnsiTheme="minorBidi"/>
          <w:b/>
          <w:bCs/>
          <w:noProof/>
          <w:color w:val="FF0000"/>
          <w:sz w:val="32"/>
          <w:szCs w:val="32"/>
        </w:rPr>
        <w:t>Age</w:t>
      </w:r>
    </w:p>
    <w:p w:rsidR="004358E3" w:rsidRDefault="004358E3" w:rsidP="004358E3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color w:val="FF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9F76466" wp14:editId="62D37086">
                <wp:simplePos x="0" y="0"/>
                <wp:positionH relativeFrom="column">
                  <wp:posOffset>2149475</wp:posOffset>
                </wp:positionH>
                <wp:positionV relativeFrom="paragraph">
                  <wp:posOffset>138430</wp:posOffset>
                </wp:positionV>
                <wp:extent cx="1457325" cy="442595"/>
                <wp:effectExtent l="0" t="0" r="28575" b="14605"/>
                <wp:wrapNone/>
                <wp:docPr id="31" name="Oval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57325" cy="4425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1B44127" id="Oval 31" o:spid="_x0000_s1026" style="position:absolute;margin-left:169.25pt;margin-top:10.9pt;width:114.75pt;height:34.8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" filled="f" strokecolor="red" strokeweight="1pt">
                <v:stroke joinstyle="miter"/>
              </v:oval>
            </w:pict>
          </mc:Fallback>
        </mc:AlternateContent>
      </w:r>
    </w:p>
    <w:p w:rsidR="004358E3" w:rsidRDefault="004358E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>
            <wp:extent cx="3624263" cy="3624263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rsA1.jpe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5955" cy="3625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58E3" w:rsidRDefault="004358E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358E3" w:rsidRDefault="004358E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>
            <wp:extent cx="6015037" cy="4296455"/>
            <wp:effectExtent l="0" t="0" r="5080" b="889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rsA2.jpe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8618" cy="4299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58E3" w:rsidRDefault="004358E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358E3" w:rsidRDefault="004358E3" w:rsidP="004358E3">
      <w:pPr>
        <w:jc w:val="center"/>
        <w:rPr>
          <w:rFonts w:asciiTheme="minorBidi" w:hAnsiTheme="minorBidi"/>
          <w:b/>
          <w:bCs/>
          <w:noProof/>
          <w:color w:val="FF0000"/>
          <w:sz w:val="32"/>
          <w:szCs w:val="32"/>
        </w:rPr>
      </w:pPr>
      <w:r>
        <w:rPr>
          <w:rFonts w:asciiTheme="minorBidi" w:hAnsiTheme="minorBidi"/>
          <w:b/>
          <w:bCs/>
          <w:noProof/>
          <w:color w:val="FF0000"/>
          <w:sz w:val="32"/>
          <w:szCs w:val="32"/>
        </w:rPr>
        <w:t>Batch</w:t>
      </w:r>
    </w:p>
    <w:p w:rsidR="004358E3" w:rsidRDefault="004358E3" w:rsidP="004358E3">
      <w:pPr>
        <w:jc w:val="center"/>
        <w:rPr>
          <w:rFonts w:asciiTheme="minorBidi" w:hAnsiTheme="minorBidi"/>
          <w:b/>
          <w:bCs/>
          <w:noProof/>
          <w:color w:val="FF0000"/>
          <w:sz w:val="32"/>
          <w:szCs w:val="32"/>
        </w:rPr>
      </w:pPr>
      <w:r>
        <w:rPr>
          <w:rFonts w:asciiTheme="minorBidi" w:hAnsiTheme="minorBidi"/>
          <w:b/>
          <w:bCs/>
          <w:noProof/>
          <w:color w:val="FF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ED59B2F" wp14:editId="03AF1E1D">
                <wp:simplePos x="0" y="0"/>
                <wp:positionH relativeFrom="column">
                  <wp:posOffset>295275</wp:posOffset>
                </wp:positionH>
                <wp:positionV relativeFrom="paragraph">
                  <wp:posOffset>238125</wp:posOffset>
                </wp:positionV>
                <wp:extent cx="1457325" cy="442595"/>
                <wp:effectExtent l="0" t="0" r="28575" b="14605"/>
                <wp:wrapNone/>
                <wp:docPr id="37" name="Oval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57325" cy="4425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0E91036" id="Oval 37" o:spid="_x0000_s1026" style="position:absolute;margin-left:23.25pt;margin-top:18.75pt;width:114.75pt;height:34.8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" filled="f" strokecolor="red" strokeweight="1pt">
                <v:stroke joinstyle="miter"/>
              </v:oval>
            </w:pict>
          </mc:Fallback>
        </mc:AlternateContent>
      </w:r>
    </w:p>
    <w:p w:rsidR="004358E3" w:rsidRDefault="004358E3" w:rsidP="004358E3">
      <w:pPr>
        <w:jc w:val="center"/>
        <w:rPr>
          <w:rFonts w:asciiTheme="minorBidi" w:hAnsiTheme="minorBidi"/>
          <w:b/>
          <w:bCs/>
          <w:noProof/>
          <w:color w:val="FF0000"/>
          <w:sz w:val="32"/>
          <w:szCs w:val="32"/>
        </w:rPr>
      </w:pPr>
      <w:r>
        <w:rPr>
          <w:rFonts w:asciiTheme="minorBidi" w:hAnsiTheme="minorBidi"/>
          <w:b/>
          <w:bCs/>
          <w:noProof/>
          <w:color w:val="FF0000"/>
          <w:sz w:val="32"/>
          <w:szCs w:val="32"/>
        </w:rPr>
        <w:lastRenderedPageBreak/>
        <w:drawing>
          <wp:inline distT="0" distB="0" distL="0" distR="0">
            <wp:extent cx="7052310" cy="3526155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rpB3.jpe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52310" cy="3526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58E3" w:rsidRDefault="004358E3" w:rsidP="004358E3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358E3" w:rsidRDefault="004358E3" w:rsidP="004358E3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358E3" w:rsidRDefault="004358E3" w:rsidP="004358E3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color w:val="FF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ED59B2F" wp14:editId="03AF1E1D">
                <wp:simplePos x="0" y="0"/>
                <wp:positionH relativeFrom="column">
                  <wp:posOffset>359093</wp:posOffset>
                </wp:positionH>
                <wp:positionV relativeFrom="paragraph">
                  <wp:posOffset>191770</wp:posOffset>
                </wp:positionV>
                <wp:extent cx="1457325" cy="442595"/>
                <wp:effectExtent l="0" t="0" r="28575" b="14605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57325" cy="4425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6E7D772" id="Oval 38" o:spid="_x0000_s1026" style="position:absolute;margin-left:28.3pt;margin-top:15.1pt;width:114.75pt;height:34.8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" filled="f" strokecolor="red" strokeweight="1pt">
                <v:stroke joinstyle="miter"/>
              </v:oval>
            </w:pict>
          </mc:Fallback>
        </mc:AlternateContent>
      </w:r>
    </w:p>
    <w:p w:rsidR="004358E3" w:rsidRDefault="004358E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>
            <wp:extent cx="7052310" cy="3526155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rsB3.jpe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52310" cy="3526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58E3" w:rsidRDefault="004358E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358E3" w:rsidRDefault="004358E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358E3" w:rsidRDefault="004358E3" w:rsidP="004358E3">
      <w:pPr>
        <w:jc w:val="center"/>
        <w:rPr>
          <w:rFonts w:asciiTheme="minorBidi" w:hAnsiTheme="minorBidi"/>
          <w:b/>
          <w:bCs/>
          <w:noProof/>
          <w:color w:val="FF0000"/>
          <w:sz w:val="32"/>
          <w:szCs w:val="32"/>
        </w:rPr>
      </w:pPr>
      <w:r>
        <w:rPr>
          <w:rFonts w:asciiTheme="minorBidi" w:hAnsiTheme="minorBidi"/>
          <w:b/>
          <w:bCs/>
          <w:noProof/>
          <w:color w:val="FF0000"/>
          <w:sz w:val="32"/>
          <w:szCs w:val="32"/>
        </w:rPr>
        <w:t>Batch</w:t>
      </w:r>
    </w:p>
    <w:p w:rsidR="004358E3" w:rsidRDefault="004358E3" w:rsidP="004358E3">
      <w:pPr>
        <w:jc w:val="center"/>
        <w:rPr>
          <w:rFonts w:asciiTheme="minorBidi" w:hAnsiTheme="minorBidi"/>
          <w:b/>
          <w:bCs/>
          <w:noProof/>
          <w:color w:val="FF0000"/>
          <w:sz w:val="32"/>
          <w:szCs w:val="32"/>
        </w:rPr>
      </w:pPr>
      <w:r>
        <w:rPr>
          <w:rFonts w:asciiTheme="minorBidi" w:hAnsiTheme="minorBidi"/>
          <w:b/>
          <w:bCs/>
          <w:noProof/>
          <w:color w:val="FF0000"/>
          <w:sz w:val="32"/>
          <w:szCs w:val="32"/>
        </w:rPr>
        <w:lastRenderedPageBreak/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91AA057" wp14:editId="1D85F6DC">
                <wp:simplePos x="0" y="0"/>
                <wp:positionH relativeFrom="column">
                  <wp:posOffset>1995488</wp:posOffset>
                </wp:positionH>
                <wp:positionV relativeFrom="paragraph">
                  <wp:posOffset>271463</wp:posOffset>
                </wp:positionV>
                <wp:extent cx="1457325" cy="442595"/>
                <wp:effectExtent l="0" t="0" r="28575" b="14605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57325" cy="4425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E7C433E" id="Oval 39" o:spid="_x0000_s1026" style="position:absolute;margin-left:157.15pt;margin-top:21.4pt;width:114.75pt;height:34.8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" filled="f" strokecolor="red" strokeweight="1pt">
                <v:stroke joinstyle="miter"/>
              </v:oval>
            </w:pict>
          </mc:Fallback>
        </mc:AlternateContent>
      </w:r>
    </w:p>
    <w:p w:rsidR="004358E3" w:rsidRDefault="004358E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>
            <wp:extent cx="3952875" cy="3952875"/>
            <wp:effectExtent l="0" t="0" r="9525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rpB1.jpeg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7385" cy="3957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58E3" w:rsidRDefault="004358E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358E3" w:rsidRDefault="004358E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>
            <wp:extent cx="5953125" cy="4252232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rpB2.jpeg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7150" cy="4255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58E3" w:rsidRDefault="004358E3" w:rsidP="004358E3">
      <w:pPr>
        <w:jc w:val="center"/>
        <w:rPr>
          <w:rFonts w:asciiTheme="minorBidi" w:hAnsiTheme="minorBidi"/>
          <w:b/>
          <w:bCs/>
          <w:noProof/>
          <w:color w:val="FF0000"/>
          <w:sz w:val="32"/>
          <w:szCs w:val="32"/>
        </w:rPr>
      </w:pPr>
      <w:r>
        <w:rPr>
          <w:rFonts w:asciiTheme="minorBidi" w:hAnsiTheme="minorBidi"/>
          <w:b/>
          <w:bCs/>
          <w:noProof/>
          <w:color w:val="FF0000"/>
          <w:sz w:val="32"/>
          <w:szCs w:val="32"/>
        </w:rPr>
        <w:lastRenderedPageBreak/>
        <w:t>Batch</w:t>
      </w:r>
    </w:p>
    <w:p w:rsidR="004358E3" w:rsidRDefault="004358E3" w:rsidP="004358E3">
      <w:pPr>
        <w:jc w:val="center"/>
        <w:rPr>
          <w:rFonts w:asciiTheme="minorBidi" w:hAnsiTheme="minorBidi"/>
          <w:b/>
          <w:bCs/>
          <w:noProof/>
          <w:color w:val="FF0000"/>
          <w:sz w:val="32"/>
          <w:szCs w:val="32"/>
        </w:rPr>
      </w:pPr>
      <w:r>
        <w:rPr>
          <w:rFonts w:asciiTheme="minorBidi" w:hAnsiTheme="minorBidi"/>
          <w:b/>
          <w:bCs/>
          <w:noProof/>
          <w:color w:val="FF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15DBAC4" wp14:editId="23D2A6C7">
                <wp:simplePos x="0" y="0"/>
                <wp:positionH relativeFrom="column">
                  <wp:posOffset>2147570</wp:posOffset>
                </wp:positionH>
                <wp:positionV relativeFrom="paragraph">
                  <wp:posOffset>271145</wp:posOffset>
                </wp:positionV>
                <wp:extent cx="1457325" cy="442595"/>
                <wp:effectExtent l="0" t="0" r="28575" b="14605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57325" cy="4425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DB8C4CB" id="Oval 42" o:spid="_x0000_s1026" style="position:absolute;margin-left:169.1pt;margin-top:21.35pt;width:114.75pt;height:34.8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" filled="f" strokecolor="red" strokeweight="1pt">
                <v:stroke joinstyle="miter"/>
              </v:oval>
            </w:pict>
          </mc:Fallback>
        </mc:AlternateContent>
      </w:r>
    </w:p>
    <w:p w:rsidR="004358E3" w:rsidRDefault="004358E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>
            <wp:extent cx="3990975" cy="3990975"/>
            <wp:effectExtent l="0" t="0" r="9525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rsS1.jpe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2469" cy="3992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58E3" w:rsidRDefault="004358E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358E3" w:rsidRDefault="004358E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w:drawing>
          <wp:inline distT="0" distB="0" distL="0" distR="0">
            <wp:extent cx="5799964" cy="4142831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rsS2.jpeg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2799" cy="4151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358E3" w:rsidSect="00595B66">
      <w:type w:val="continuous"/>
      <w:pgSz w:w="12240" w:h="15840"/>
      <w:pgMar w:top="567" w:right="567" w:bottom="567" w:left="56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663AE" w:rsidRDefault="00D663AE" w:rsidP="00845D24">
      <w:pPr>
        <w:spacing w:after="0" w:line="240" w:lineRule="auto"/>
      </w:pPr>
      <w:r>
        <w:separator/>
      </w:r>
    </w:p>
  </w:endnote>
  <w:endnote w:type="continuationSeparator" w:id="0">
    <w:p w:rsidR="00D663AE" w:rsidRDefault="00D663AE" w:rsidP="00845D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4F69" w:rsidRDefault="00F04F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663AE" w:rsidRDefault="00D663AE" w:rsidP="00845D24">
      <w:pPr>
        <w:spacing w:after="0" w:line="240" w:lineRule="auto"/>
      </w:pPr>
      <w:r>
        <w:separator/>
      </w:r>
    </w:p>
  </w:footnote>
  <w:footnote w:type="continuationSeparator" w:id="0">
    <w:p w:rsidR="00D663AE" w:rsidRDefault="00D663AE" w:rsidP="00845D2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4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NDM3MrAwMba0NDBS0lEKTi0uzszPAykwrQUApsdzniwAAAA="/>
  </w:docVars>
  <w:rsids>
    <w:rsidRoot w:val="004759C7"/>
    <w:rsid w:val="000978CB"/>
    <w:rsid w:val="000E2360"/>
    <w:rsid w:val="00116C03"/>
    <w:rsid w:val="002505DD"/>
    <w:rsid w:val="00261614"/>
    <w:rsid w:val="002F349F"/>
    <w:rsid w:val="003037C2"/>
    <w:rsid w:val="003A0952"/>
    <w:rsid w:val="0040201A"/>
    <w:rsid w:val="004358E3"/>
    <w:rsid w:val="004759C7"/>
    <w:rsid w:val="005159B4"/>
    <w:rsid w:val="00595B66"/>
    <w:rsid w:val="005B2F18"/>
    <w:rsid w:val="00645F4C"/>
    <w:rsid w:val="006925FD"/>
    <w:rsid w:val="00787846"/>
    <w:rsid w:val="007A1AC7"/>
    <w:rsid w:val="00845D24"/>
    <w:rsid w:val="008B741C"/>
    <w:rsid w:val="00972686"/>
    <w:rsid w:val="009B20F1"/>
    <w:rsid w:val="009B5123"/>
    <w:rsid w:val="00A116D5"/>
    <w:rsid w:val="00A9464C"/>
    <w:rsid w:val="00C064D6"/>
    <w:rsid w:val="00C558DD"/>
    <w:rsid w:val="00C639D6"/>
    <w:rsid w:val="00CB5244"/>
    <w:rsid w:val="00D05E5D"/>
    <w:rsid w:val="00D3117A"/>
    <w:rsid w:val="00D41694"/>
    <w:rsid w:val="00D663AE"/>
    <w:rsid w:val="00DC32AB"/>
    <w:rsid w:val="00DC49E5"/>
    <w:rsid w:val="00E1013B"/>
    <w:rsid w:val="00EE6D53"/>
    <w:rsid w:val="00EF49A1"/>
    <w:rsid w:val="00F04F69"/>
    <w:rsid w:val="00F671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8CA43E"/>
  <w15:chartTrackingRefBased/>
  <w15:docId w15:val="{54BC34AE-4AEA-426F-9B68-1D9E802745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037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37C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45D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5D24"/>
  </w:style>
  <w:style w:type="paragraph" w:styleId="Footer">
    <w:name w:val="footer"/>
    <w:basedOn w:val="Normal"/>
    <w:link w:val="FooterChar"/>
    <w:uiPriority w:val="99"/>
    <w:unhideWhenUsed/>
    <w:rsid w:val="00845D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5D24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45D2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45D24"/>
    <w:rPr>
      <w:rFonts w:ascii="Courier New" w:eastAsia="Times New Roman" w:hAnsi="Courier New" w:cs="Courier New"/>
      <w:sz w:val="20"/>
      <w:szCs w:val="20"/>
    </w:rPr>
  </w:style>
  <w:style w:type="character" w:customStyle="1" w:styleId="gd15mcfceub">
    <w:name w:val="gd15mcfceub"/>
    <w:basedOn w:val="DefaultParagraphFont"/>
    <w:rsid w:val="00845D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682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0.jpeg"/><Relationship Id="rId39" Type="http://schemas.openxmlformats.org/officeDocument/2006/relationships/image" Target="media/image33.jpeg"/><Relationship Id="rId21" Type="http://schemas.openxmlformats.org/officeDocument/2006/relationships/image" Target="media/image16.png"/><Relationship Id="rId34" Type="http://schemas.openxmlformats.org/officeDocument/2006/relationships/image" Target="media/image28.jpeg"/><Relationship Id="rId42" Type="http://schemas.openxmlformats.org/officeDocument/2006/relationships/theme" Target="theme/theme1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3.jpeg"/><Relationship Id="rId41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8.png"/><Relationship Id="rId32" Type="http://schemas.openxmlformats.org/officeDocument/2006/relationships/image" Target="media/image26.jpeg"/><Relationship Id="rId37" Type="http://schemas.openxmlformats.org/officeDocument/2006/relationships/image" Target="media/image31.jpeg"/><Relationship Id="rId40" Type="http://schemas.openxmlformats.org/officeDocument/2006/relationships/image" Target="media/image34.jpe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7.png"/><Relationship Id="rId28" Type="http://schemas.openxmlformats.org/officeDocument/2006/relationships/image" Target="media/image22.jpeg"/><Relationship Id="rId36" Type="http://schemas.openxmlformats.org/officeDocument/2006/relationships/image" Target="media/image30.jpe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5.jpe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oter" Target="footer1.xml"/><Relationship Id="rId27" Type="http://schemas.openxmlformats.org/officeDocument/2006/relationships/image" Target="media/image21.jpeg"/><Relationship Id="rId30" Type="http://schemas.openxmlformats.org/officeDocument/2006/relationships/image" Target="media/image24.jpeg"/><Relationship Id="rId35" Type="http://schemas.openxmlformats.org/officeDocument/2006/relationships/image" Target="media/image29.jpeg"/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19.jpeg"/><Relationship Id="rId33" Type="http://schemas.openxmlformats.org/officeDocument/2006/relationships/image" Target="media/image27.jpeg"/><Relationship Id="rId38" Type="http://schemas.openxmlformats.org/officeDocument/2006/relationships/image" Target="media/image3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0</TotalTime>
  <Pages>16</Pages>
  <Words>292</Words>
  <Characters>166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nnessee</Company>
  <LinksUpToDate>false</LinksUpToDate>
  <CharactersWithSpaces>1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sseini, Hadi</dc:creator>
  <cp:keywords/>
  <dc:description/>
  <cp:lastModifiedBy>Hosseini, Hadi</cp:lastModifiedBy>
  <cp:revision>24</cp:revision>
  <cp:lastPrinted>2020-03-13T14:40:00Z</cp:lastPrinted>
  <dcterms:created xsi:type="dcterms:W3CDTF">2020-03-12T19:58:00Z</dcterms:created>
  <dcterms:modified xsi:type="dcterms:W3CDTF">2020-03-18T07:27:00Z</dcterms:modified>
</cp:coreProperties>
</file>